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F6864" w14:textId="3C830569" w:rsidR="00E43498" w:rsidRPr="0083547C" w:rsidRDefault="00E43498" w:rsidP="00F25CAC">
      <w:pPr>
        <w:pStyle w:val="NormalWeb"/>
        <w:jc w:val="center"/>
        <w:rPr>
          <w:rFonts w:ascii="Arial Black" w:hAnsi="Arial Black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4579DA64" wp14:editId="6EBC1640">
            <wp:simplePos x="0" y="0"/>
            <wp:positionH relativeFrom="margin">
              <wp:align>center</wp:align>
            </wp:positionH>
            <wp:positionV relativeFrom="paragraph">
              <wp:posOffset>28575</wp:posOffset>
            </wp:positionV>
            <wp:extent cx="5514975" cy="1247775"/>
            <wp:effectExtent l="19050" t="19050" r="28575" b="28575"/>
            <wp:wrapTopAndBottom/>
            <wp:docPr id="14" name="Picture 1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2477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47C">
        <w:rPr>
          <w:rFonts w:ascii="Arial Black" w:hAnsi="Arial Black"/>
        </w:rPr>
        <w:t>Board of Directors Meeting Agenda</w:t>
      </w:r>
    </w:p>
    <w:p w14:paraId="1BC47ACE" w14:textId="655501DD" w:rsidR="00E43498" w:rsidRDefault="00B913EB" w:rsidP="00F25CAC">
      <w:pPr>
        <w:jc w:val="center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May 10</w:t>
      </w:r>
      <w:r w:rsidR="00E43498" w:rsidRPr="0083547C">
        <w:rPr>
          <w:rFonts w:ascii="Arial Black" w:hAnsi="Arial Black"/>
          <w:sz w:val="24"/>
          <w:szCs w:val="24"/>
        </w:rPr>
        <w:t>, 202</w:t>
      </w:r>
      <w:r w:rsidR="00E43498">
        <w:rPr>
          <w:rFonts w:ascii="Arial Black" w:hAnsi="Arial Black"/>
          <w:sz w:val="24"/>
          <w:szCs w:val="24"/>
        </w:rPr>
        <w:t>1</w:t>
      </w:r>
      <w:r w:rsidR="00E43498" w:rsidRPr="0083547C">
        <w:rPr>
          <w:rFonts w:ascii="Arial Black" w:hAnsi="Arial Black"/>
          <w:sz w:val="24"/>
          <w:szCs w:val="24"/>
        </w:rPr>
        <w:t>, 6:</w:t>
      </w:r>
      <w:r w:rsidR="00E43498">
        <w:rPr>
          <w:rFonts w:ascii="Arial Black" w:hAnsi="Arial Black"/>
          <w:sz w:val="24"/>
          <w:szCs w:val="24"/>
        </w:rPr>
        <w:t>0</w:t>
      </w:r>
      <w:r w:rsidR="00E43498" w:rsidRPr="0083547C">
        <w:rPr>
          <w:rFonts w:ascii="Arial Black" w:hAnsi="Arial Black"/>
          <w:sz w:val="24"/>
          <w:szCs w:val="24"/>
        </w:rPr>
        <w:t>0 pm</w:t>
      </w:r>
      <w:r w:rsidR="00E43498">
        <w:rPr>
          <w:rFonts w:ascii="Arial Black" w:hAnsi="Arial Black"/>
          <w:sz w:val="24"/>
          <w:szCs w:val="24"/>
        </w:rPr>
        <w:t xml:space="preserve">, </w:t>
      </w:r>
      <w:r w:rsidR="004D05D0">
        <w:rPr>
          <w:rFonts w:ascii="Arial Black" w:hAnsi="Arial Black"/>
          <w:sz w:val="24"/>
          <w:szCs w:val="24"/>
        </w:rPr>
        <w:t>Community Center</w:t>
      </w:r>
    </w:p>
    <w:p w14:paraId="43DE2779" w14:textId="76867C58" w:rsidR="006F74D3" w:rsidRPr="00DB1744" w:rsidRDefault="00E43498" w:rsidP="00DB1744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 w:rsidRPr="00DB1744">
        <w:rPr>
          <w:rFonts w:ascii="Arial Black" w:hAnsi="Arial Black"/>
          <w:sz w:val="24"/>
          <w:szCs w:val="24"/>
        </w:rPr>
        <w:t>Call to Order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  <w:r w:rsidR="006F74D3" w:rsidRPr="00DB1744">
        <w:rPr>
          <w:rFonts w:ascii="Arial Black" w:hAnsi="Arial Black"/>
          <w:sz w:val="24"/>
          <w:szCs w:val="24"/>
        </w:rPr>
        <w:t xml:space="preserve">Establish </w:t>
      </w:r>
      <w:r w:rsidRPr="00DB1744">
        <w:rPr>
          <w:rFonts w:ascii="Arial Black" w:hAnsi="Arial Black"/>
          <w:sz w:val="24"/>
          <w:szCs w:val="24"/>
        </w:rPr>
        <w:t>Quorum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</w:p>
    <w:p w14:paraId="533C3F3E" w14:textId="16A38B14" w:rsidR="00E43498" w:rsidRPr="006F74D3" w:rsidRDefault="00741CFD" w:rsidP="000A3ED6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Accept Meeting Minutes from </w:t>
      </w:r>
      <w:r w:rsidR="00B913EB">
        <w:rPr>
          <w:rFonts w:ascii="Arial Black" w:hAnsi="Arial Black"/>
          <w:sz w:val="24"/>
          <w:szCs w:val="24"/>
        </w:rPr>
        <w:t>April 1</w:t>
      </w:r>
      <w:r w:rsidR="002D23A8">
        <w:rPr>
          <w:rFonts w:ascii="Arial Black" w:hAnsi="Arial Black"/>
          <w:sz w:val="24"/>
          <w:szCs w:val="24"/>
        </w:rPr>
        <w:t>3</w:t>
      </w:r>
      <w:r>
        <w:rPr>
          <w:rFonts w:ascii="Arial Black" w:hAnsi="Arial Black"/>
          <w:sz w:val="24"/>
          <w:szCs w:val="24"/>
        </w:rPr>
        <w:t xml:space="preserve">, 2022 </w:t>
      </w:r>
      <w:r w:rsidR="009136ED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</w:t>
      </w:r>
      <w:r w:rsidR="009136ED">
        <w:rPr>
          <w:rFonts w:ascii="Arial Black" w:hAnsi="Arial Black"/>
          <w:sz w:val="24"/>
          <w:szCs w:val="24"/>
        </w:rPr>
        <w:t>Frank/</w:t>
      </w:r>
      <w:r>
        <w:rPr>
          <w:rFonts w:ascii="Arial Black" w:hAnsi="Arial Black"/>
          <w:sz w:val="24"/>
          <w:szCs w:val="24"/>
        </w:rPr>
        <w:t>Karen</w:t>
      </w:r>
    </w:p>
    <w:p w14:paraId="08648DE5" w14:textId="7D9F069D" w:rsidR="00B86C1C" w:rsidRDefault="006F74D3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Treasurer </w:t>
      </w:r>
      <w:r w:rsidR="00E43498" w:rsidRPr="00881A3F">
        <w:rPr>
          <w:rFonts w:ascii="Arial Black" w:hAnsi="Arial Black"/>
          <w:sz w:val="24"/>
          <w:szCs w:val="24"/>
        </w:rPr>
        <w:t>report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B86C1C">
        <w:rPr>
          <w:rFonts w:ascii="Arial Black" w:hAnsi="Arial Black"/>
          <w:sz w:val="24"/>
          <w:szCs w:val="24"/>
        </w:rPr>
        <w:t>–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2D23A8">
        <w:rPr>
          <w:rFonts w:ascii="Arial Black" w:hAnsi="Arial Black"/>
          <w:sz w:val="24"/>
          <w:szCs w:val="24"/>
        </w:rPr>
        <w:t>Karen</w:t>
      </w:r>
    </w:p>
    <w:p w14:paraId="60357DA4" w14:textId="77777777" w:rsidR="00B86C1C" w:rsidRDefault="00B86C1C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ominations and election of vacant board positions</w:t>
      </w:r>
    </w:p>
    <w:p w14:paraId="3C8B1CC3" w14:textId="77777777" w:rsidR="00B86C1C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Secretary</w:t>
      </w:r>
    </w:p>
    <w:p w14:paraId="4731CE76" w14:textId="77777777" w:rsidR="00B86C1C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 Member</w:t>
      </w:r>
    </w:p>
    <w:p w14:paraId="483E3F25" w14:textId="4D9DCB3B" w:rsidR="00BD722E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 Member</w:t>
      </w:r>
      <w:r w:rsidR="00E43498" w:rsidRPr="00881A3F">
        <w:rPr>
          <w:rFonts w:ascii="Arial Black" w:hAnsi="Arial Black"/>
          <w:sz w:val="24"/>
          <w:szCs w:val="24"/>
        </w:rPr>
        <w:t xml:space="preserve"> </w:t>
      </w:r>
    </w:p>
    <w:p w14:paraId="7E039502" w14:textId="6A7879B1" w:rsidR="00996EAD" w:rsidRDefault="00996EAD" w:rsidP="00996EAD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1D82EE93" w14:textId="6CA6DC1A" w:rsidR="00830D68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cessary Business</w:t>
      </w:r>
    </w:p>
    <w:p w14:paraId="4F3D2C14" w14:textId="09356E27" w:rsidR="00F25CAC" w:rsidRDefault="00F25CA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</w:t>
      </w:r>
      <w:r w:rsidR="005D71F5">
        <w:rPr>
          <w:rFonts w:ascii="Arial Black" w:hAnsi="Arial Black"/>
          <w:sz w:val="24"/>
          <w:szCs w:val="24"/>
        </w:rPr>
        <w:t xml:space="preserve"> Member/Committee</w:t>
      </w:r>
      <w:r>
        <w:rPr>
          <w:rFonts w:ascii="Arial Black" w:hAnsi="Arial Black"/>
          <w:sz w:val="24"/>
          <w:szCs w:val="24"/>
        </w:rPr>
        <w:t xml:space="preserve"> Reports</w:t>
      </w:r>
    </w:p>
    <w:p w14:paraId="61CF931A" w14:textId="6F737494" w:rsidR="004D05D0" w:rsidRDefault="004D05D0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Lighting Proposal</w:t>
      </w:r>
    </w:p>
    <w:p w14:paraId="0D447327" w14:textId="498B1E35" w:rsidR="00B86C1C" w:rsidRDefault="00B86C1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Website/FB update - Cara</w:t>
      </w:r>
    </w:p>
    <w:p w14:paraId="2A37433C" w14:textId="5E121974" w:rsidR="006E7568" w:rsidRDefault="00741CFD" w:rsidP="00EF5B87">
      <w:pPr>
        <w:pStyle w:val="ListParagraph"/>
        <w:numPr>
          <w:ilvl w:val="0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Big Bad Musical </w:t>
      </w:r>
      <w:r w:rsidR="00441080">
        <w:rPr>
          <w:rFonts w:ascii="Arial Black" w:hAnsi="Arial Black"/>
          <w:sz w:val="24"/>
          <w:szCs w:val="24"/>
        </w:rPr>
        <w:t xml:space="preserve">Cancellation </w:t>
      </w:r>
      <w:r w:rsidR="006E7568">
        <w:rPr>
          <w:rFonts w:ascii="Arial Black" w:hAnsi="Arial Black"/>
          <w:sz w:val="24"/>
          <w:szCs w:val="24"/>
        </w:rPr>
        <w:t>Update</w:t>
      </w:r>
      <w:r>
        <w:rPr>
          <w:rFonts w:ascii="Arial Black" w:hAnsi="Arial Black"/>
          <w:sz w:val="24"/>
          <w:szCs w:val="24"/>
        </w:rPr>
        <w:t xml:space="preserve"> - Frank</w:t>
      </w:r>
      <w:r w:rsidR="006E7568">
        <w:rPr>
          <w:rFonts w:ascii="Arial Black" w:hAnsi="Arial Black"/>
          <w:sz w:val="24"/>
          <w:szCs w:val="24"/>
        </w:rPr>
        <w:t xml:space="preserve"> </w:t>
      </w:r>
    </w:p>
    <w:p w14:paraId="77676056" w14:textId="1B1B3916" w:rsidR="00441080" w:rsidRDefault="008362B0" w:rsidP="00441080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</w:t>
      </w:r>
      <w:r w:rsidR="00441080">
        <w:rPr>
          <w:rFonts w:ascii="Arial Black" w:hAnsi="Arial Black"/>
          <w:sz w:val="24"/>
          <w:szCs w:val="24"/>
        </w:rPr>
        <w:t>eimbursement</w:t>
      </w:r>
    </w:p>
    <w:p w14:paraId="7E69CB05" w14:textId="37B23E01" w:rsidR="00B913EB" w:rsidRDefault="00B913EB" w:rsidP="00441080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Grant issue</w:t>
      </w:r>
    </w:p>
    <w:p w14:paraId="4C01768B" w14:textId="0E71AB62" w:rsidR="00B913EB" w:rsidRDefault="00B913EB" w:rsidP="00B913EB">
      <w:pPr>
        <w:pStyle w:val="ListParagraph"/>
        <w:numPr>
          <w:ilvl w:val="0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Happy Birthday USA - Karen</w:t>
      </w:r>
    </w:p>
    <w:p w14:paraId="7ADD1D6E" w14:textId="56F55AC6" w:rsidR="00B913EB" w:rsidRDefault="00B913EB" w:rsidP="00B913EB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</w:p>
    <w:p w14:paraId="1DA8439C" w14:textId="24EE616B" w:rsidR="00B913EB" w:rsidRDefault="00B913EB" w:rsidP="00B913EB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Dates</w:t>
      </w:r>
    </w:p>
    <w:p w14:paraId="681BFA65" w14:textId="06C858C6" w:rsidR="00B913EB" w:rsidRDefault="00B913EB" w:rsidP="00B913EB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venue</w:t>
      </w:r>
    </w:p>
    <w:p w14:paraId="4F026292" w14:textId="436D3E19" w:rsidR="00B913EB" w:rsidRDefault="00B913EB" w:rsidP="00B913EB">
      <w:pPr>
        <w:pStyle w:val="ListParagraph"/>
        <w:numPr>
          <w:ilvl w:val="1"/>
          <w:numId w:val="34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icket Prices</w:t>
      </w:r>
    </w:p>
    <w:p w14:paraId="24AEC80E" w14:textId="5DF2DD10" w:rsidR="00D20366" w:rsidRDefault="00D20366" w:rsidP="00441080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Grand Night for Singing Update</w:t>
      </w:r>
      <w:r w:rsidRPr="00441080">
        <w:rPr>
          <w:rFonts w:ascii="Arial Black" w:hAnsi="Arial Black"/>
          <w:sz w:val="24"/>
          <w:szCs w:val="24"/>
        </w:rPr>
        <w:t xml:space="preserve"> </w:t>
      </w:r>
      <w:r w:rsidR="00F25CAC" w:rsidRPr="00441080">
        <w:rPr>
          <w:rFonts w:ascii="Arial Black" w:hAnsi="Arial Black"/>
          <w:sz w:val="24"/>
          <w:szCs w:val="24"/>
        </w:rPr>
        <w:t>–</w:t>
      </w:r>
      <w:r w:rsidRPr="00441080">
        <w:rPr>
          <w:rFonts w:ascii="Arial Black" w:hAnsi="Arial Black"/>
          <w:sz w:val="24"/>
          <w:szCs w:val="24"/>
        </w:rPr>
        <w:t xml:space="preserve"> Frank</w:t>
      </w:r>
    </w:p>
    <w:p w14:paraId="4917A307" w14:textId="39C878F0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Yacht Club deposit </w:t>
      </w:r>
      <w:r w:rsidR="00B913EB">
        <w:rPr>
          <w:rFonts w:ascii="Arial Black" w:hAnsi="Arial Black"/>
          <w:sz w:val="24"/>
          <w:szCs w:val="24"/>
        </w:rPr>
        <w:t>paid</w:t>
      </w:r>
    </w:p>
    <w:p w14:paraId="5AD45AB7" w14:textId="5D0580EA" w:rsidR="00B913EB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pay R&amp;H for rights</w:t>
      </w:r>
    </w:p>
    <w:p w14:paraId="372F69F3" w14:textId="1B9641C8" w:rsidR="00B913EB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Order scripts</w:t>
      </w:r>
    </w:p>
    <w:p w14:paraId="730D9021" w14:textId="1C4900D9" w:rsidR="00B913EB" w:rsidRPr="00441080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Audition Dates</w:t>
      </w:r>
    </w:p>
    <w:p w14:paraId="7E10A40A" w14:textId="32F55CB1" w:rsidR="00F25CAC" w:rsidRDefault="00F25CAC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Cabaret </w:t>
      </w:r>
      <w:r w:rsidR="00B913EB">
        <w:rPr>
          <w:rFonts w:ascii="Arial Black" w:hAnsi="Arial Black"/>
          <w:sz w:val="24"/>
          <w:szCs w:val="24"/>
        </w:rPr>
        <w:t xml:space="preserve">(Love Actually) </w:t>
      </w:r>
      <w:r>
        <w:rPr>
          <w:rFonts w:ascii="Arial Black" w:hAnsi="Arial Black"/>
          <w:sz w:val="24"/>
          <w:szCs w:val="24"/>
        </w:rPr>
        <w:t xml:space="preserve">Update </w:t>
      </w:r>
      <w:r w:rsidR="00441080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Karen</w:t>
      </w:r>
    </w:p>
    <w:p w14:paraId="09F1C0C1" w14:textId="4ED363F1" w:rsidR="00B913EB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</w:p>
    <w:p w14:paraId="1EADEF24" w14:textId="78766B46" w:rsidR="00B86C1C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Dates</w:t>
      </w:r>
    </w:p>
    <w:p w14:paraId="65EAE531" w14:textId="26DB93EE" w:rsidR="00B913EB" w:rsidRP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Venue</w:t>
      </w:r>
    </w:p>
    <w:p w14:paraId="55D8DC3A" w14:textId="50C6DCD7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lastRenderedPageBreak/>
        <w:t>Play On!</w:t>
      </w:r>
    </w:p>
    <w:p w14:paraId="418CDF90" w14:textId="55734E8C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pay Concord for rights</w:t>
      </w:r>
    </w:p>
    <w:p w14:paraId="546978F1" w14:textId="77777777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Order scripts</w:t>
      </w:r>
    </w:p>
    <w:p w14:paraId="7812F39A" w14:textId="2BD94BA3" w:rsidR="00B86C1C" w:rsidRP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Audition Dates</w:t>
      </w:r>
    </w:p>
    <w:p w14:paraId="1080587F" w14:textId="1B177C28" w:rsidR="00441080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show for next May</w:t>
      </w:r>
    </w:p>
    <w:p w14:paraId="6F02CA98" w14:textId="530F2F15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lay reading/suggestion committee</w:t>
      </w:r>
    </w:p>
    <w:p w14:paraId="088E195D" w14:textId="58E3493E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Director selection committee</w:t>
      </w:r>
    </w:p>
    <w:p w14:paraId="679C4394" w14:textId="77777777" w:rsidR="00441080" w:rsidRPr="00D20366" w:rsidRDefault="00441080" w:rsidP="00441080">
      <w:pPr>
        <w:pStyle w:val="ListParagraph"/>
        <w:ind w:left="1800"/>
        <w:rPr>
          <w:rFonts w:ascii="Arial Black" w:hAnsi="Arial Black"/>
          <w:sz w:val="24"/>
          <w:szCs w:val="24"/>
        </w:rPr>
      </w:pPr>
    </w:p>
    <w:p w14:paraId="45A2978B" w14:textId="77777777" w:rsidR="00996EAD" w:rsidRDefault="00996EAD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</w:p>
    <w:p w14:paraId="4058F195" w14:textId="365A9AE4" w:rsidR="00EF5DBF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Old Business</w:t>
      </w:r>
      <w:r w:rsidR="00996EAD">
        <w:rPr>
          <w:rFonts w:ascii="Arial Black" w:hAnsi="Arial Black"/>
          <w:sz w:val="24"/>
          <w:szCs w:val="24"/>
        </w:rPr>
        <w:t xml:space="preserve"> before the Board</w:t>
      </w:r>
    </w:p>
    <w:p w14:paraId="466ECF3E" w14:textId="12FB8310" w:rsidR="00300016" w:rsidRDefault="00300016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Strategic Planning Meeting </w:t>
      </w:r>
    </w:p>
    <w:p w14:paraId="6A074F42" w14:textId="6823F4AF" w:rsidR="00143AB0" w:rsidRDefault="002D23A8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</w:t>
      </w:r>
      <w:r w:rsidR="00071BEF" w:rsidRPr="00BD722E">
        <w:rPr>
          <w:rFonts w:ascii="Arial Black" w:hAnsi="Arial Black"/>
          <w:sz w:val="24"/>
          <w:szCs w:val="24"/>
        </w:rPr>
        <w:t>ew Ticket Platform</w:t>
      </w:r>
      <w:r w:rsidR="00EF5DBF" w:rsidRPr="00BD722E">
        <w:rPr>
          <w:rFonts w:ascii="Arial Black" w:hAnsi="Arial Black"/>
          <w:sz w:val="24"/>
          <w:szCs w:val="24"/>
        </w:rPr>
        <w:t xml:space="preserve">, </w:t>
      </w:r>
      <w:r>
        <w:rPr>
          <w:rFonts w:ascii="Arial Black" w:hAnsi="Arial Black"/>
          <w:sz w:val="24"/>
          <w:szCs w:val="24"/>
        </w:rPr>
        <w:t>Frank</w:t>
      </w:r>
    </w:p>
    <w:p w14:paraId="797A0876" w14:textId="6AD6840B" w:rsidR="00BB60B6" w:rsidRDefault="00BB60B6" w:rsidP="00BB60B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omen substance series, museum </w:t>
      </w:r>
      <w:r w:rsidR="002D23A8">
        <w:rPr>
          <w:rFonts w:ascii="Arial Black" w:hAnsi="Arial Black"/>
          <w:sz w:val="24"/>
          <w:szCs w:val="24"/>
        </w:rPr>
        <w:t>collaborations, Pat</w:t>
      </w:r>
      <w:r w:rsidR="00EF5B87">
        <w:rPr>
          <w:rFonts w:ascii="Arial Black" w:hAnsi="Arial Black"/>
          <w:sz w:val="24"/>
          <w:szCs w:val="24"/>
        </w:rPr>
        <w:t xml:space="preserve"> D</w:t>
      </w:r>
    </w:p>
    <w:p w14:paraId="585CDA2D" w14:textId="77777777" w:rsidR="00300016" w:rsidRPr="002D23A8" w:rsidRDefault="00300016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 w:rsidRPr="002D23A8">
        <w:rPr>
          <w:rFonts w:ascii="Arial Black" w:hAnsi="Arial Black"/>
          <w:sz w:val="24"/>
          <w:szCs w:val="24"/>
        </w:rPr>
        <w:t>New email address</w:t>
      </w:r>
    </w:p>
    <w:p w14:paraId="7D2AC71C" w14:textId="77777777" w:rsidR="00300016" w:rsidRDefault="00300016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ny other New Business</w:t>
      </w:r>
    </w:p>
    <w:p w14:paraId="42948FC9" w14:textId="0CC5FCEA" w:rsidR="00300016" w:rsidRPr="00300016" w:rsidRDefault="00300016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logo</w:t>
      </w:r>
    </w:p>
    <w:p w14:paraId="6C6143DC" w14:textId="00175602" w:rsidR="00C967C9" w:rsidRPr="005D71F5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726C196E" w14:textId="0AEE207E" w:rsidR="00996EAD" w:rsidRDefault="00996EAD" w:rsidP="00996EAD">
      <w:pPr>
        <w:ind w:firstLine="720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Business:</w:t>
      </w:r>
    </w:p>
    <w:p w14:paraId="7AE2962B" w14:textId="77777777" w:rsidR="00C967C9" w:rsidRPr="00C967C9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6294473E" w14:textId="6D7E0C35" w:rsidR="00996EA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553793F9" w14:textId="6DEFAB54" w:rsidR="009136E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Next meeting, </w:t>
      </w:r>
      <w:r w:rsidR="00441080">
        <w:rPr>
          <w:rFonts w:ascii="Arial Black" w:hAnsi="Arial Black"/>
          <w:sz w:val="24"/>
          <w:szCs w:val="24"/>
        </w:rPr>
        <w:t xml:space="preserve">Tuesday, </w:t>
      </w:r>
      <w:r w:rsidR="00300016">
        <w:rPr>
          <w:rFonts w:ascii="Arial Black" w:hAnsi="Arial Black"/>
          <w:sz w:val="24"/>
          <w:szCs w:val="24"/>
        </w:rPr>
        <w:t>June 14</w:t>
      </w:r>
      <w:r w:rsidR="009136ED">
        <w:rPr>
          <w:rFonts w:ascii="Arial Black" w:hAnsi="Arial Black"/>
          <w:sz w:val="24"/>
          <w:szCs w:val="24"/>
        </w:rPr>
        <w:t xml:space="preserve">, 2022 @ 6pm </w:t>
      </w:r>
    </w:p>
    <w:p w14:paraId="7F431E04" w14:textId="4CE38BCB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p w14:paraId="789CB1EF" w14:textId="77777777" w:rsidR="00F25CAC" w:rsidRDefault="00F25CAC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MINDER:  any BOD member may request an item to be added to the agenda for any meeting by simply notifying the President of that wish.</w:t>
      </w:r>
    </w:p>
    <w:p w14:paraId="5076CCD4" w14:textId="15B7F758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p w14:paraId="24E12BF9" w14:textId="77777777" w:rsidR="008362B0" w:rsidRPr="008362B0" w:rsidRDefault="008362B0" w:rsidP="008362B0">
      <w:pPr>
        <w:spacing w:after="0" w:line="240" w:lineRule="auto"/>
        <w:rPr>
          <w:rFonts w:ascii="LucidaGrande" w:eastAsia="Times New Roman" w:hAnsi="LucidaGrande" w:cs="LucidaGrande"/>
          <w:color w:val="000000"/>
          <w:sz w:val="27"/>
          <w:szCs w:val="27"/>
        </w:rPr>
      </w:pPr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>New Business: </w:t>
      </w:r>
    </w:p>
    <w:p w14:paraId="6D60B669" w14:textId="77777777" w:rsidR="008362B0" w:rsidRPr="008362B0" w:rsidRDefault="008362B0" w:rsidP="008362B0">
      <w:pPr>
        <w:spacing w:after="0" w:line="240" w:lineRule="auto"/>
        <w:rPr>
          <w:rFonts w:ascii="LucidaGrande" w:eastAsia="Times New Roman" w:hAnsi="LucidaGrande" w:cs="LucidaGrande"/>
          <w:color w:val="000000"/>
          <w:sz w:val="27"/>
          <w:szCs w:val="27"/>
        </w:rPr>
      </w:pPr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>5. New logo - If we don't have time for a full discussion, let's appoint a committee to hash out 1. What's our </w:t>
      </w:r>
      <w:r w:rsidRPr="008362B0">
        <w:rPr>
          <w:rFonts w:ascii="LucidaGrande" w:eastAsia="Times New Roman" w:hAnsi="LucidaGrande" w:cs="LucidaGrande"/>
          <w:b/>
          <w:bCs/>
          <w:color w:val="000000"/>
          <w:sz w:val="27"/>
          <w:szCs w:val="27"/>
        </w:rPr>
        <w:t xml:space="preserve">mission </w:t>
      </w:r>
      <w:proofErr w:type="gramStart"/>
      <w:r w:rsidRPr="008362B0">
        <w:rPr>
          <w:rFonts w:ascii="LucidaGrande" w:eastAsia="Times New Roman" w:hAnsi="LucidaGrande" w:cs="LucidaGrande"/>
          <w:b/>
          <w:bCs/>
          <w:color w:val="000000"/>
          <w:sz w:val="27"/>
          <w:szCs w:val="27"/>
        </w:rPr>
        <w:t>statement</w:t>
      </w:r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>?,</w:t>
      </w:r>
      <w:proofErr w:type="gramEnd"/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 xml:space="preserve"> 2. how do we open to and accept submissions? 3. how many versions will make it to a BOD vote? 4. what's our timeline for a decision?</w:t>
      </w:r>
    </w:p>
    <w:p w14:paraId="3242DADF" w14:textId="77777777" w:rsidR="008362B0" w:rsidRPr="008362B0" w:rsidRDefault="008362B0" w:rsidP="008362B0">
      <w:pPr>
        <w:spacing w:after="0" w:line="240" w:lineRule="auto"/>
        <w:rPr>
          <w:rFonts w:ascii="LucidaGrande" w:eastAsia="Times New Roman" w:hAnsi="LucidaGrande" w:cs="LucidaGrande"/>
          <w:color w:val="000000"/>
          <w:sz w:val="27"/>
          <w:szCs w:val="27"/>
        </w:rPr>
      </w:pPr>
      <w:proofErr w:type="gramStart"/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>6?.</w:t>
      </w:r>
      <w:proofErr w:type="gramEnd"/>
      <w:r w:rsidRPr="008362B0">
        <w:rPr>
          <w:rFonts w:ascii="LucidaGrande" w:eastAsia="Times New Roman" w:hAnsi="LucidaGrande" w:cs="LucidaGrande"/>
          <w:color w:val="000000"/>
          <w:sz w:val="27"/>
          <w:szCs w:val="27"/>
        </w:rPr>
        <w:t xml:space="preserve"> Do we need a special election now that we've lost 2 Bd members?</w:t>
      </w:r>
    </w:p>
    <w:p w14:paraId="4D98B692" w14:textId="77777777" w:rsidR="008362B0" w:rsidRPr="00996EAD" w:rsidRDefault="008362B0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sectPr w:rsidR="008362B0" w:rsidRPr="00996EAD" w:rsidSect="00211115">
      <w:headerReference w:type="default" r:id="rId8"/>
      <w:pgSz w:w="12240" w:h="15840"/>
      <w:pgMar w:top="720" w:right="1008" w:bottom="720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96F18" w14:textId="77777777" w:rsidR="00C950BC" w:rsidRDefault="00C950BC" w:rsidP="000D0525">
      <w:pPr>
        <w:spacing w:after="0" w:line="240" w:lineRule="auto"/>
      </w:pPr>
      <w:r>
        <w:separator/>
      </w:r>
    </w:p>
  </w:endnote>
  <w:endnote w:type="continuationSeparator" w:id="0">
    <w:p w14:paraId="74E70EFF" w14:textId="77777777" w:rsidR="00C950BC" w:rsidRDefault="00C950BC" w:rsidP="000D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82269" w14:textId="77777777" w:rsidR="00C950BC" w:rsidRDefault="00C950BC" w:rsidP="000D0525">
      <w:pPr>
        <w:spacing w:after="0" w:line="240" w:lineRule="auto"/>
      </w:pPr>
      <w:r>
        <w:separator/>
      </w:r>
    </w:p>
  </w:footnote>
  <w:footnote w:type="continuationSeparator" w:id="0">
    <w:p w14:paraId="0416CEC3" w14:textId="77777777" w:rsidR="00C950BC" w:rsidRDefault="00C950BC" w:rsidP="000D0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7D73" w14:textId="3D0BF274" w:rsidR="00B913EB" w:rsidRPr="00B913EB" w:rsidRDefault="00B913EB" w:rsidP="00B913EB">
    <w:pPr>
      <w:pStyle w:val="Header"/>
      <w:jc w:val="center"/>
      <w:rPr>
        <w:sz w:val="36"/>
        <w:szCs w:val="36"/>
      </w:rPr>
    </w:pPr>
    <w:r>
      <w:rPr>
        <w:sz w:val="36"/>
        <w:szCs w:val="36"/>
      </w:rPr>
      <w:t>D R A F T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k0ylVh4A0qiaED" id="Gar2yUJI"/>
    <int:WordHash hashCode="dRQ6NBDxc7m5ks" id="GK+jxljt"/>
  </int:Manifest>
  <int:Observations>
    <int:Content id="Gar2yUJI">
      <int:Rejection type="LegacyProofing"/>
    </int:Content>
    <int:Content id="GK+jxlj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8BD"/>
    <w:multiLevelType w:val="multilevel"/>
    <w:tmpl w:val="3852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A54E8"/>
    <w:multiLevelType w:val="hybridMultilevel"/>
    <w:tmpl w:val="BB54034E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4F00F9"/>
    <w:multiLevelType w:val="hybridMultilevel"/>
    <w:tmpl w:val="56EAA63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33725"/>
    <w:multiLevelType w:val="hybridMultilevel"/>
    <w:tmpl w:val="3A1EF26E"/>
    <w:lvl w:ilvl="0" w:tplc="8A32210C">
      <w:start w:val="2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9180317"/>
    <w:multiLevelType w:val="multilevel"/>
    <w:tmpl w:val="6B28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D7DF0"/>
    <w:multiLevelType w:val="hybridMultilevel"/>
    <w:tmpl w:val="50D8BE3E"/>
    <w:lvl w:ilvl="0" w:tplc="DA4895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77897"/>
    <w:multiLevelType w:val="hybridMultilevel"/>
    <w:tmpl w:val="17DA825C"/>
    <w:lvl w:ilvl="0" w:tplc="6192A088">
      <w:start w:val="1"/>
      <w:numFmt w:val="upperLetter"/>
      <w:lvlText w:val="%1)"/>
      <w:lvlJc w:val="left"/>
      <w:pPr>
        <w:ind w:left="1824" w:hanging="444"/>
      </w:pPr>
      <w:rPr>
        <w:rFonts w:ascii="Arial Black" w:eastAsia="Times New Roman" w:hAnsi="Arial Black"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1B2172DD"/>
    <w:multiLevelType w:val="multilevel"/>
    <w:tmpl w:val="CC3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C92A6D"/>
    <w:multiLevelType w:val="hybridMultilevel"/>
    <w:tmpl w:val="FFAAAB4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141E4"/>
    <w:multiLevelType w:val="hybridMultilevel"/>
    <w:tmpl w:val="98E64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66A2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509CF"/>
    <w:multiLevelType w:val="hybridMultilevel"/>
    <w:tmpl w:val="38209C3C"/>
    <w:lvl w:ilvl="0" w:tplc="189A4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C061ED"/>
    <w:multiLevelType w:val="hybridMultilevel"/>
    <w:tmpl w:val="3446EB86"/>
    <w:lvl w:ilvl="0" w:tplc="1C788A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20A38"/>
    <w:multiLevelType w:val="hybridMultilevel"/>
    <w:tmpl w:val="8180A7C8"/>
    <w:lvl w:ilvl="0" w:tplc="87729F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6745C"/>
    <w:multiLevelType w:val="hybridMultilevel"/>
    <w:tmpl w:val="613EF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16C17"/>
    <w:multiLevelType w:val="multilevel"/>
    <w:tmpl w:val="DB8C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D51496"/>
    <w:multiLevelType w:val="hybridMultilevel"/>
    <w:tmpl w:val="EF0A028C"/>
    <w:lvl w:ilvl="0" w:tplc="349233C6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B6960BD2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C7AA3AD4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35845292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151408DC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3768DA60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21005EC8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808CDE10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901E72E6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16" w15:restartNumberingAfterBreak="0">
    <w:nsid w:val="2D3C7FB5"/>
    <w:multiLevelType w:val="hybridMultilevel"/>
    <w:tmpl w:val="BB880B24"/>
    <w:lvl w:ilvl="0" w:tplc="C052817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B914F7"/>
    <w:multiLevelType w:val="hybridMultilevel"/>
    <w:tmpl w:val="251E55F6"/>
    <w:lvl w:ilvl="0" w:tplc="C90A21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903D4C"/>
    <w:multiLevelType w:val="multilevel"/>
    <w:tmpl w:val="7A6E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6473F2"/>
    <w:multiLevelType w:val="hybridMultilevel"/>
    <w:tmpl w:val="8C2279EE"/>
    <w:lvl w:ilvl="0" w:tplc="EB48D2D0">
      <w:start w:val="1"/>
      <w:numFmt w:val="decimal"/>
      <w:lvlText w:val="%1."/>
      <w:lvlJc w:val="left"/>
      <w:pPr>
        <w:ind w:left="1530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0" w15:restartNumberingAfterBreak="0">
    <w:nsid w:val="36854246"/>
    <w:multiLevelType w:val="hybridMultilevel"/>
    <w:tmpl w:val="3EDC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E655D"/>
    <w:multiLevelType w:val="multilevel"/>
    <w:tmpl w:val="F57C5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5370F8"/>
    <w:multiLevelType w:val="hybridMultilevel"/>
    <w:tmpl w:val="8E2244A8"/>
    <w:lvl w:ilvl="0" w:tplc="47785A3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C91484"/>
    <w:multiLevelType w:val="hybridMultilevel"/>
    <w:tmpl w:val="883E2DFC"/>
    <w:lvl w:ilvl="0" w:tplc="6E260C88">
      <w:start w:val="1"/>
      <w:numFmt w:val="decimal"/>
      <w:lvlText w:val="%1."/>
      <w:lvlJc w:val="left"/>
      <w:pPr>
        <w:ind w:left="1800" w:hanging="360"/>
      </w:pPr>
      <w:rPr>
        <w:rFonts w:ascii="Cambria" w:eastAsia="Cambria" w:hAnsi="Cambria" w:cs="Cambria" w:hint="default"/>
        <w:b w:val="0"/>
        <w:bCs w:val="0"/>
        <w:i w:val="0"/>
        <w:iCs w:val="0"/>
        <w:w w:val="99"/>
        <w:sz w:val="27"/>
        <w:szCs w:val="27"/>
      </w:rPr>
    </w:lvl>
    <w:lvl w:ilvl="1" w:tplc="28187890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8CF035F8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F8A80F0C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A6C68EBA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1EC24A2C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DE8068D2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DE587732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1E02A932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24" w15:restartNumberingAfterBreak="0">
    <w:nsid w:val="4306752D"/>
    <w:multiLevelType w:val="multilevel"/>
    <w:tmpl w:val="0FBA8D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837BC9"/>
    <w:multiLevelType w:val="hybridMultilevel"/>
    <w:tmpl w:val="131EB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F74798"/>
    <w:multiLevelType w:val="hybridMultilevel"/>
    <w:tmpl w:val="73C25848"/>
    <w:lvl w:ilvl="0" w:tplc="75A00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40A96"/>
    <w:multiLevelType w:val="hybridMultilevel"/>
    <w:tmpl w:val="5E82F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F5618"/>
    <w:multiLevelType w:val="hybridMultilevel"/>
    <w:tmpl w:val="E9449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226705"/>
    <w:multiLevelType w:val="hybridMultilevel"/>
    <w:tmpl w:val="259E9DDC"/>
    <w:lvl w:ilvl="0" w:tplc="CBFAB33A">
      <w:start w:val="1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46797"/>
    <w:multiLevelType w:val="hybridMultilevel"/>
    <w:tmpl w:val="CBF2C248"/>
    <w:lvl w:ilvl="0" w:tplc="4D84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FB131D"/>
    <w:multiLevelType w:val="hybridMultilevel"/>
    <w:tmpl w:val="67BC08E2"/>
    <w:lvl w:ilvl="0" w:tplc="3FE0D970">
      <w:start w:val="1"/>
      <w:numFmt w:val="decimal"/>
      <w:lvlText w:val="%1."/>
      <w:lvlJc w:val="left"/>
      <w:pPr>
        <w:ind w:left="1155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2" w15:restartNumberingAfterBreak="0">
    <w:nsid w:val="61472B85"/>
    <w:multiLevelType w:val="hybridMultilevel"/>
    <w:tmpl w:val="14A8C6AA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B064E1"/>
    <w:multiLevelType w:val="hybridMultilevel"/>
    <w:tmpl w:val="DEBEC3F2"/>
    <w:lvl w:ilvl="0" w:tplc="D0722876">
      <w:start w:val="1"/>
      <w:numFmt w:val="decimal"/>
      <w:lvlText w:val="%1."/>
      <w:lvlJc w:val="left"/>
      <w:pPr>
        <w:ind w:left="1080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B547D8"/>
    <w:multiLevelType w:val="hybridMultilevel"/>
    <w:tmpl w:val="CEDA3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0352455">
    <w:abstractNumId w:val="2"/>
  </w:num>
  <w:num w:numId="2" w16cid:durableId="1381981774">
    <w:abstractNumId w:val="1"/>
  </w:num>
  <w:num w:numId="3" w16cid:durableId="829253308">
    <w:abstractNumId w:val="10"/>
  </w:num>
  <w:num w:numId="4" w16cid:durableId="342976381">
    <w:abstractNumId w:val="5"/>
  </w:num>
  <w:num w:numId="5" w16cid:durableId="1026522844">
    <w:abstractNumId w:val="22"/>
  </w:num>
  <w:num w:numId="6" w16cid:durableId="993412940">
    <w:abstractNumId w:val="6"/>
  </w:num>
  <w:num w:numId="7" w16cid:durableId="501749342">
    <w:abstractNumId w:val="9"/>
  </w:num>
  <w:num w:numId="8" w16cid:durableId="1076628913">
    <w:abstractNumId w:val="32"/>
  </w:num>
  <w:num w:numId="9" w16cid:durableId="1494104493">
    <w:abstractNumId w:val="13"/>
  </w:num>
  <w:num w:numId="10" w16cid:durableId="2069939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2820250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3706178">
    <w:abstractNumId w:val="16"/>
  </w:num>
  <w:num w:numId="13" w16cid:durableId="1127240574">
    <w:abstractNumId w:val="29"/>
  </w:num>
  <w:num w:numId="14" w16cid:durableId="217522647">
    <w:abstractNumId w:val="15"/>
  </w:num>
  <w:num w:numId="15" w16cid:durableId="1723167573">
    <w:abstractNumId w:val="23"/>
  </w:num>
  <w:num w:numId="16" w16cid:durableId="1047145629">
    <w:abstractNumId w:val="17"/>
  </w:num>
  <w:num w:numId="17" w16cid:durableId="1867400109">
    <w:abstractNumId w:val="31"/>
  </w:num>
  <w:num w:numId="18" w16cid:durableId="1800998901">
    <w:abstractNumId w:val="19"/>
  </w:num>
  <w:num w:numId="19" w16cid:durableId="834803444">
    <w:abstractNumId w:val="20"/>
  </w:num>
  <w:num w:numId="20" w16cid:durableId="585921899">
    <w:abstractNumId w:val="14"/>
  </w:num>
  <w:num w:numId="21" w16cid:durableId="1374229668">
    <w:abstractNumId w:val="0"/>
  </w:num>
  <w:num w:numId="22" w16cid:durableId="1778714492">
    <w:abstractNumId w:val="18"/>
  </w:num>
  <w:num w:numId="23" w16cid:durableId="1109082365">
    <w:abstractNumId w:val="4"/>
  </w:num>
  <w:num w:numId="24" w16cid:durableId="1960380495">
    <w:abstractNumId w:val="7"/>
  </w:num>
  <w:num w:numId="25" w16cid:durableId="2132822462">
    <w:abstractNumId w:val="3"/>
  </w:num>
  <w:num w:numId="26" w16cid:durableId="116877528">
    <w:abstractNumId w:val="28"/>
  </w:num>
  <w:num w:numId="27" w16cid:durableId="1580288417">
    <w:abstractNumId w:val="25"/>
  </w:num>
  <w:num w:numId="28" w16cid:durableId="1302150846">
    <w:abstractNumId w:val="27"/>
  </w:num>
  <w:num w:numId="29" w16cid:durableId="1766342818">
    <w:abstractNumId w:val="11"/>
  </w:num>
  <w:num w:numId="30" w16cid:durableId="765685523">
    <w:abstractNumId w:val="8"/>
  </w:num>
  <w:num w:numId="31" w16cid:durableId="1965888640">
    <w:abstractNumId w:val="26"/>
  </w:num>
  <w:num w:numId="32" w16cid:durableId="596669027">
    <w:abstractNumId w:val="33"/>
  </w:num>
  <w:num w:numId="33" w16cid:durableId="708188966">
    <w:abstractNumId w:val="30"/>
  </w:num>
  <w:num w:numId="34" w16cid:durableId="357313622">
    <w:abstractNumId w:val="34"/>
  </w:num>
  <w:num w:numId="35" w16cid:durableId="3139226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Y2NLQwNTeyMDNU0lEKTi0uzszPAykwrAUA+5AHcSwAAAA="/>
  </w:docVars>
  <w:rsids>
    <w:rsidRoot w:val="00C92B37"/>
    <w:rsid w:val="00002972"/>
    <w:rsid w:val="000041F2"/>
    <w:rsid w:val="000067F2"/>
    <w:rsid w:val="00022289"/>
    <w:rsid w:val="00042378"/>
    <w:rsid w:val="00046E44"/>
    <w:rsid w:val="00064F4B"/>
    <w:rsid w:val="00071BEF"/>
    <w:rsid w:val="00073A79"/>
    <w:rsid w:val="00087B04"/>
    <w:rsid w:val="000A05C8"/>
    <w:rsid w:val="000B1E47"/>
    <w:rsid w:val="000B37CA"/>
    <w:rsid w:val="000C5D85"/>
    <w:rsid w:val="000D0525"/>
    <w:rsid w:val="000F3C22"/>
    <w:rsid w:val="000F7896"/>
    <w:rsid w:val="00117642"/>
    <w:rsid w:val="00124621"/>
    <w:rsid w:val="00133876"/>
    <w:rsid w:val="00143AB0"/>
    <w:rsid w:val="00143B83"/>
    <w:rsid w:val="001540C4"/>
    <w:rsid w:val="001B7572"/>
    <w:rsid w:val="001C6878"/>
    <w:rsid w:val="001E2454"/>
    <w:rsid w:val="001E6682"/>
    <w:rsid w:val="00211115"/>
    <w:rsid w:val="00232785"/>
    <w:rsid w:val="00235F41"/>
    <w:rsid w:val="00262E44"/>
    <w:rsid w:val="00266902"/>
    <w:rsid w:val="002851C0"/>
    <w:rsid w:val="002A3118"/>
    <w:rsid w:val="002B6247"/>
    <w:rsid w:val="002D23A8"/>
    <w:rsid w:val="00300016"/>
    <w:rsid w:val="00314EA7"/>
    <w:rsid w:val="00337FB3"/>
    <w:rsid w:val="003B422D"/>
    <w:rsid w:val="003C6C5F"/>
    <w:rsid w:val="003F4D37"/>
    <w:rsid w:val="0041424E"/>
    <w:rsid w:val="004255B2"/>
    <w:rsid w:val="004351ED"/>
    <w:rsid w:val="00436270"/>
    <w:rsid w:val="00440287"/>
    <w:rsid w:val="00441080"/>
    <w:rsid w:val="0044743A"/>
    <w:rsid w:val="004531DA"/>
    <w:rsid w:val="0046091F"/>
    <w:rsid w:val="0048153C"/>
    <w:rsid w:val="00487AF0"/>
    <w:rsid w:val="004A568C"/>
    <w:rsid w:val="004C4832"/>
    <w:rsid w:val="004C5CB2"/>
    <w:rsid w:val="004D05D0"/>
    <w:rsid w:val="004D7246"/>
    <w:rsid w:val="005302DE"/>
    <w:rsid w:val="00541225"/>
    <w:rsid w:val="005555AE"/>
    <w:rsid w:val="00581BCC"/>
    <w:rsid w:val="005871AB"/>
    <w:rsid w:val="00596B9F"/>
    <w:rsid w:val="005D2A00"/>
    <w:rsid w:val="005D71F5"/>
    <w:rsid w:val="005F139C"/>
    <w:rsid w:val="005F3F69"/>
    <w:rsid w:val="00630ED8"/>
    <w:rsid w:val="00635298"/>
    <w:rsid w:val="00641A11"/>
    <w:rsid w:val="00643840"/>
    <w:rsid w:val="00651186"/>
    <w:rsid w:val="00675888"/>
    <w:rsid w:val="00684C21"/>
    <w:rsid w:val="006A2C84"/>
    <w:rsid w:val="006B4231"/>
    <w:rsid w:val="006C3BE6"/>
    <w:rsid w:val="006D0484"/>
    <w:rsid w:val="006D4454"/>
    <w:rsid w:val="006E377D"/>
    <w:rsid w:val="006E44B9"/>
    <w:rsid w:val="006E7568"/>
    <w:rsid w:val="006F3701"/>
    <w:rsid w:val="006F74D3"/>
    <w:rsid w:val="007000B6"/>
    <w:rsid w:val="00700D21"/>
    <w:rsid w:val="0072019A"/>
    <w:rsid w:val="007259E3"/>
    <w:rsid w:val="007304FD"/>
    <w:rsid w:val="00741CFD"/>
    <w:rsid w:val="00750E03"/>
    <w:rsid w:val="00750F87"/>
    <w:rsid w:val="00762837"/>
    <w:rsid w:val="00766CA7"/>
    <w:rsid w:val="00774D51"/>
    <w:rsid w:val="00784D0B"/>
    <w:rsid w:val="007A34D6"/>
    <w:rsid w:val="007D4A33"/>
    <w:rsid w:val="007F240D"/>
    <w:rsid w:val="007F5ECE"/>
    <w:rsid w:val="00812093"/>
    <w:rsid w:val="008267F7"/>
    <w:rsid w:val="00827AD5"/>
    <w:rsid w:val="0083050D"/>
    <w:rsid w:val="00830D68"/>
    <w:rsid w:val="0083547C"/>
    <w:rsid w:val="008362B0"/>
    <w:rsid w:val="00846FBF"/>
    <w:rsid w:val="00865866"/>
    <w:rsid w:val="008762D5"/>
    <w:rsid w:val="00880987"/>
    <w:rsid w:val="00881A3F"/>
    <w:rsid w:val="00882C14"/>
    <w:rsid w:val="00886021"/>
    <w:rsid w:val="008B3484"/>
    <w:rsid w:val="008B6459"/>
    <w:rsid w:val="008B766A"/>
    <w:rsid w:val="008C0458"/>
    <w:rsid w:val="008F611A"/>
    <w:rsid w:val="00904444"/>
    <w:rsid w:val="009136ED"/>
    <w:rsid w:val="0092190A"/>
    <w:rsid w:val="009434A3"/>
    <w:rsid w:val="00977884"/>
    <w:rsid w:val="00996EAD"/>
    <w:rsid w:val="009A0099"/>
    <w:rsid w:val="009A1C74"/>
    <w:rsid w:val="009B0BAE"/>
    <w:rsid w:val="009F0A8D"/>
    <w:rsid w:val="00A21C74"/>
    <w:rsid w:val="00A43028"/>
    <w:rsid w:val="00A5247F"/>
    <w:rsid w:val="00A615D5"/>
    <w:rsid w:val="00A626C4"/>
    <w:rsid w:val="00A81EC1"/>
    <w:rsid w:val="00A91F61"/>
    <w:rsid w:val="00AA24CB"/>
    <w:rsid w:val="00AB7488"/>
    <w:rsid w:val="00AC2BE3"/>
    <w:rsid w:val="00AC3BEB"/>
    <w:rsid w:val="00AE08AE"/>
    <w:rsid w:val="00AF0BB9"/>
    <w:rsid w:val="00AF5024"/>
    <w:rsid w:val="00B33F11"/>
    <w:rsid w:val="00B503BD"/>
    <w:rsid w:val="00B62438"/>
    <w:rsid w:val="00B86C1C"/>
    <w:rsid w:val="00B913EB"/>
    <w:rsid w:val="00BA013E"/>
    <w:rsid w:val="00BA1C77"/>
    <w:rsid w:val="00BB60B6"/>
    <w:rsid w:val="00BD1ABF"/>
    <w:rsid w:val="00BD2C81"/>
    <w:rsid w:val="00BD722E"/>
    <w:rsid w:val="00C158EF"/>
    <w:rsid w:val="00C15D25"/>
    <w:rsid w:val="00C2217C"/>
    <w:rsid w:val="00C7099B"/>
    <w:rsid w:val="00C87981"/>
    <w:rsid w:val="00C87D78"/>
    <w:rsid w:val="00C92314"/>
    <w:rsid w:val="00C92B37"/>
    <w:rsid w:val="00C950BC"/>
    <w:rsid w:val="00C967C9"/>
    <w:rsid w:val="00CB5739"/>
    <w:rsid w:val="00CC7630"/>
    <w:rsid w:val="00CF6F94"/>
    <w:rsid w:val="00CF74BB"/>
    <w:rsid w:val="00D1726C"/>
    <w:rsid w:val="00D20366"/>
    <w:rsid w:val="00D3246B"/>
    <w:rsid w:val="00D47528"/>
    <w:rsid w:val="00D5006F"/>
    <w:rsid w:val="00D85894"/>
    <w:rsid w:val="00D949CE"/>
    <w:rsid w:val="00DB1744"/>
    <w:rsid w:val="00DB7C7C"/>
    <w:rsid w:val="00DF2BB2"/>
    <w:rsid w:val="00DF308F"/>
    <w:rsid w:val="00E363C0"/>
    <w:rsid w:val="00E43498"/>
    <w:rsid w:val="00E50A66"/>
    <w:rsid w:val="00E70EB3"/>
    <w:rsid w:val="00E77BDD"/>
    <w:rsid w:val="00E80341"/>
    <w:rsid w:val="00E94517"/>
    <w:rsid w:val="00EE6964"/>
    <w:rsid w:val="00EE7F81"/>
    <w:rsid w:val="00EF0EBC"/>
    <w:rsid w:val="00EF5B87"/>
    <w:rsid w:val="00EF5DBF"/>
    <w:rsid w:val="00F203D6"/>
    <w:rsid w:val="00F25CAC"/>
    <w:rsid w:val="00F36394"/>
    <w:rsid w:val="00F63BA7"/>
    <w:rsid w:val="00F71377"/>
    <w:rsid w:val="00F80BDC"/>
    <w:rsid w:val="00FA12D8"/>
    <w:rsid w:val="00FA2838"/>
    <w:rsid w:val="00FB5B33"/>
    <w:rsid w:val="00FE7DED"/>
    <w:rsid w:val="00FF35C1"/>
    <w:rsid w:val="709B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4D329"/>
  <w15:chartTrackingRefBased/>
  <w15:docId w15:val="{22DC74A0-FDF4-414C-A013-BCD5A73FB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1E47"/>
    <w:pPr>
      <w:widowControl w:val="0"/>
      <w:autoSpaceDE w:val="0"/>
      <w:autoSpaceDN w:val="0"/>
      <w:spacing w:after="0" w:line="240" w:lineRule="auto"/>
      <w:ind w:left="1800" w:hanging="360"/>
      <w:outlineLvl w:val="0"/>
    </w:pPr>
    <w:rPr>
      <w:rFonts w:ascii="Cambria" w:eastAsia="Cambria" w:hAnsi="Cambria" w:cs="Cambria"/>
      <w:b/>
      <w:bCs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rsid w:val="000B1E47"/>
    <w:pPr>
      <w:widowControl w:val="0"/>
      <w:autoSpaceDE w:val="0"/>
      <w:autoSpaceDN w:val="0"/>
      <w:spacing w:before="108" w:after="0" w:line="240" w:lineRule="auto"/>
      <w:ind w:left="878" w:right="38"/>
      <w:jc w:val="center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0B1E47"/>
    <w:pPr>
      <w:widowControl w:val="0"/>
      <w:autoSpaceDE w:val="0"/>
      <w:autoSpaceDN w:val="0"/>
      <w:spacing w:after="0" w:line="240" w:lineRule="auto"/>
      <w:ind w:left="119"/>
      <w:jc w:val="both"/>
      <w:outlineLvl w:val="2"/>
    </w:pPr>
    <w:rPr>
      <w:rFonts w:ascii="Arial" w:eastAsia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B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6E4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046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3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8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8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87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B1E47"/>
    <w:rPr>
      <w:rFonts w:ascii="Cambria" w:eastAsia="Cambria" w:hAnsi="Cambria" w:cs="Cambria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0B1E47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1E47"/>
    <w:rPr>
      <w:rFonts w:ascii="Arial" w:eastAsia="Arial" w:hAnsi="Arial" w:cs="Arial"/>
      <w:b/>
      <w:bCs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B1E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B1E47"/>
    <w:rPr>
      <w:rFonts w:ascii="Arial" w:eastAsia="Arial" w:hAnsi="Arial" w:cs="Arial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0B1E47"/>
    <w:pPr>
      <w:widowControl w:val="0"/>
      <w:autoSpaceDE w:val="0"/>
      <w:autoSpaceDN w:val="0"/>
      <w:spacing w:before="62" w:after="0" w:line="240" w:lineRule="auto"/>
      <w:ind w:left="1200"/>
    </w:pPr>
    <w:rPr>
      <w:rFonts w:ascii="Times New Roman" w:eastAsia="Times New Roman" w:hAnsi="Times New Roman" w:cs="Times New Roman"/>
      <w:sz w:val="45"/>
      <w:szCs w:val="45"/>
    </w:rPr>
  </w:style>
  <w:style w:type="character" w:customStyle="1" w:styleId="TitleChar">
    <w:name w:val="Title Char"/>
    <w:basedOn w:val="DefaultParagraphFont"/>
    <w:link w:val="Title"/>
    <w:uiPriority w:val="10"/>
    <w:rsid w:val="000B1E47"/>
    <w:rPr>
      <w:rFonts w:ascii="Times New Roman" w:eastAsia="Times New Roman" w:hAnsi="Times New Roman" w:cs="Times New Roman"/>
      <w:sz w:val="45"/>
      <w:szCs w:val="45"/>
    </w:rPr>
  </w:style>
  <w:style w:type="paragraph" w:customStyle="1" w:styleId="TableParagraph">
    <w:name w:val="Table Paragraph"/>
    <w:basedOn w:val="Normal"/>
    <w:uiPriority w:val="1"/>
    <w:qFormat/>
    <w:rsid w:val="000B1E47"/>
    <w:pPr>
      <w:widowControl w:val="0"/>
      <w:autoSpaceDE w:val="0"/>
      <w:autoSpaceDN w:val="0"/>
      <w:spacing w:before="60" w:after="0" w:line="240" w:lineRule="auto"/>
      <w:ind w:left="120"/>
    </w:pPr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525"/>
  </w:style>
  <w:style w:type="paragraph" w:styleId="Footer">
    <w:name w:val="footer"/>
    <w:basedOn w:val="Normal"/>
    <w:link w:val="Foot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525"/>
  </w:style>
  <w:style w:type="character" w:styleId="Hyperlink">
    <w:name w:val="Hyperlink"/>
    <w:basedOn w:val="DefaultParagraphFont"/>
    <w:uiPriority w:val="99"/>
    <w:unhideWhenUsed/>
    <w:rsid w:val="0004237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0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3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5597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8443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99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80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2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1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1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7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0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6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72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5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5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0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901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7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6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c853396fa43b488d" Type="http://schemas.microsoft.com/office/2019/09/relationships/intelligence" Target="intelligence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Gietka</dc:creator>
  <cp:keywords/>
  <dc:description/>
  <cp:lastModifiedBy>Frank Pasqualino</cp:lastModifiedBy>
  <cp:revision>3</cp:revision>
  <cp:lastPrinted>2021-05-25T15:27:00Z</cp:lastPrinted>
  <dcterms:created xsi:type="dcterms:W3CDTF">2022-05-01T14:45:00Z</dcterms:created>
  <dcterms:modified xsi:type="dcterms:W3CDTF">2022-05-02T13:35:00Z</dcterms:modified>
</cp:coreProperties>
</file>